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FDF87" w14:textId="3F497EE3" w:rsidR="002F4194" w:rsidRDefault="002F4194" w:rsidP="00076DED">
      <w:pPr>
        <w:spacing w:line="240" w:lineRule="auto"/>
        <w:jc w:val="center"/>
        <w:rPr>
          <w:rFonts w:ascii="Book Antiqua" w:hAnsi="Book Antiqua"/>
          <w:sz w:val="36"/>
          <w:szCs w:val="36"/>
          <w:u w:val="single"/>
          <w:lang w:val="en-US"/>
        </w:rPr>
      </w:pPr>
      <w:r w:rsidRPr="002F4194">
        <w:rPr>
          <w:rFonts w:ascii="Book Antiqua" w:hAnsi="Book Antiqua"/>
          <w:sz w:val="36"/>
          <w:szCs w:val="36"/>
          <w:u w:val="single"/>
          <w:lang w:val="en-US"/>
        </w:rPr>
        <w:t>CHINMAYA VIDYALAYA TARAPUR</w:t>
      </w:r>
    </w:p>
    <w:p w14:paraId="4260E473" w14:textId="5BFE2F63" w:rsidR="002F4194" w:rsidRPr="00076DED" w:rsidRDefault="002F4194" w:rsidP="00951473">
      <w:pPr>
        <w:jc w:val="center"/>
        <w:rPr>
          <w:rFonts w:ascii="Book Antiqua" w:hAnsi="Book Antiqua"/>
          <w:sz w:val="28"/>
          <w:szCs w:val="28"/>
          <w:lang w:val="en-US"/>
        </w:rPr>
      </w:pPr>
      <w:r w:rsidRPr="00076DED">
        <w:rPr>
          <w:rFonts w:ascii="Book Antiqua" w:hAnsi="Book Antiqua"/>
          <w:sz w:val="28"/>
          <w:szCs w:val="28"/>
          <w:lang w:val="en-US"/>
        </w:rPr>
        <w:t xml:space="preserve">P-201, MIDC Area, </w:t>
      </w:r>
      <w:proofErr w:type="spellStart"/>
      <w:r w:rsidRPr="00076DED">
        <w:rPr>
          <w:rFonts w:ascii="Book Antiqua" w:hAnsi="Book Antiqua"/>
          <w:sz w:val="28"/>
          <w:szCs w:val="28"/>
          <w:lang w:val="en-US"/>
        </w:rPr>
        <w:t>Saravali</w:t>
      </w:r>
      <w:proofErr w:type="spellEnd"/>
      <w:r w:rsidRPr="00076DED">
        <w:rPr>
          <w:rFonts w:ascii="Book Antiqua" w:hAnsi="Book Antiqua"/>
          <w:sz w:val="28"/>
          <w:szCs w:val="28"/>
          <w:lang w:val="en-US"/>
        </w:rPr>
        <w:t>, Boisar-401501</w:t>
      </w:r>
    </w:p>
    <w:p w14:paraId="4DC4DDC0" w14:textId="0024183B" w:rsidR="00951473" w:rsidRDefault="00951473" w:rsidP="00951473">
      <w:pPr>
        <w:jc w:val="center"/>
        <w:rPr>
          <w:rFonts w:ascii="Book Antiqua" w:hAnsi="Book Antiqua"/>
          <w:sz w:val="36"/>
          <w:szCs w:val="36"/>
          <w:u w:val="single"/>
          <w:lang w:val="en-US"/>
        </w:rPr>
      </w:pPr>
      <w:r w:rsidRPr="002F4194">
        <w:rPr>
          <w:rFonts w:ascii="Book Antiqua" w:hAnsi="Book Antiqua"/>
          <w:sz w:val="36"/>
          <w:szCs w:val="36"/>
          <w:u w:val="single"/>
          <w:lang w:val="en-US"/>
        </w:rPr>
        <w:t>Application for the post of Teach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184D5C" w14:paraId="4BEFFCED" w14:textId="77777777" w:rsidTr="00760BE1">
        <w:tc>
          <w:tcPr>
            <w:tcW w:w="3964" w:type="dxa"/>
          </w:tcPr>
          <w:p w14:paraId="7184AA0C" w14:textId="77777777" w:rsidR="00184D5C" w:rsidRPr="005D4C64" w:rsidRDefault="00184D5C" w:rsidP="00184D5C">
            <w:pPr>
              <w:rPr>
                <w:rFonts w:ascii="Book Antiqua" w:hAnsi="Book Antiqua"/>
                <w:b/>
                <w:bCs/>
                <w:sz w:val="32"/>
                <w:szCs w:val="32"/>
                <w:lang w:val="en-US"/>
              </w:rPr>
            </w:pPr>
            <w:r w:rsidRPr="005D4C64">
              <w:rPr>
                <w:rFonts w:ascii="Book Antiqua" w:hAnsi="Book Antiqua"/>
                <w:b/>
                <w:bCs/>
                <w:sz w:val="32"/>
                <w:szCs w:val="32"/>
                <w:lang w:val="en-US"/>
              </w:rPr>
              <w:t>Personal Information:</w:t>
            </w:r>
          </w:p>
          <w:p w14:paraId="63EB353A" w14:textId="77777777" w:rsidR="00184D5C" w:rsidRDefault="00184D5C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</w:p>
        </w:tc>
        <w:tc>
          <w:tcPr>
            <w:tcW w:w="5386" w:type="dxa"/>
          </w:tcPr>
          <w:p w14:paraId="5165DD84" w14:textId="73603504" w:rsidR="00184D5C" w:rsidRDefault="00184D5C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</w:p>
        </w:tc>
      </w:tr>
      <w:tr w:rsidR="00184D5C" w14:paraId="68C03AA2" w14:textId="77777777" w:rsidTr="00760BE1">
        <w:tc>
          <w:tcPr>
            <w:tcW w:w="3964" w:type="dxa"/>
          </w:tcPr>
          <w:p w14:paraId="50C6E01F" w14:textId="29120760" w:rsidR="00184D5C" w:rsidRDefault="00184D5C" w:rsidP="00760BE1">
            <w:pPr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Name:</w:t>
            </w:r>
          </w:p>
        </w:tc>
        <w:tc>
          <w:tcPr>
            <w:tcW w:w="5386" w:type="dxa"/>
          </w:tcPr>
          <w:p w14:paraId="7890DECC" w14:textId="1D3AA7FC" w:rsidR="00184D5C" w:rsidRDefault="00760BE1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4B4337" wp14:editId="79A796A0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635</wp:posOffset>
                      </wp:positionV>
                      <wp:extent cx="3261360" cy="274320"/>
                      <wp:effectExtent l="0" t="0" r="15240" b="1143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61360" cy="274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DEDFC0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4B433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left:0;text-align:left;margin-left:-.45pt;margin-top:.05pt;width:256.8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" fillcolor="white [3201]" strokeweight=".5pt">
                      <v:textbox>
                        <w:txbxContent>
                          <w:p w14:paraId="4CDEDFC0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84D5C" w14:paraId="7AA75F3A" w14:textId="77777777" w:rsidTr="00760BE1">
        <w:tc>
          <w:tcPr>
            <w:tcW w:w="3964" w:type="dxa"/>
          </w:tcPr>
          <w:p w14:paraId="319642E0" w14:textId="65E979C4" w:rsidR="00184D5C" w:rsidRDefault="00184D5C" w:rsidP="00760BE1">
            <w:pPr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Gender:</w:t>
            </w:r>
          </w:p>
        </w:tc>
        <w:tc>
          <w:tcPr>
            <w:tcW w:w="5386" w:type="dxa"/>
          </w:tcPr>
          <w:p w14:paraId="6C906609" w14:textId="2E0538D2" w:rsidR="00184D5C" w:rsidRDefault="00760BE1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9619C0B" wp14:editId="1381678D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0</wp:posOffset>
                      </wp:positionV>
                      <wp:extent cx="3246120" cy="251460"/>
                      <wp:effectExtent l="0" t="0" r="11430" b="1524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46120" cy="2514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0314A88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619C0B" id="Text Box 8" o:spid="_x0000_s1027" type="#_x0000_t202" style="position:absolute;left:0;text-align:left;margin-left:.15pt;margin-top:0;width:255.6pt;height:19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" fillcolor="white [3201]" strokeweight=".5pt">
                      <v:textbox>
                        <w:txbxContent>
                          <w:p w14:paraId="70314A88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84D5C" w14:paraId="1ABF5370" w14:textId="77777777" w:rsidTr="00760BE1">
        <w:tc>
          <w:tcPr>
            <w:tcW w:w="3964" w:type="dxa"/>
          </w:tcPr>
          <w:p w14:paraId="2FAAD728" w14:textId="77777777" w:rsidR="00184D5C" w:rsidRPr="00490E00" w:rsidRDefault="00184D5C" w:rsidP="00184D5C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Date of birth</w:t>
            </w:r>
            <w:r>
              <w:rPr>
                <w:rFonts w:ascii="Book Antiqua" w:hAnsi="Book Antiqua"/>
                <w:sz w:val="28"/>
                <w:szCs w:val="28"/>
                <w:lang w:val="en-US"/>
              </w:rPr>
              <w:t xml:space="preserve"> </w:t>
            </w:r>
            <w:r>
              <w:rPr>
                <w:rFonts w:ascii="Book Antiqua" w:hAnsi="Book Antiqua"/>
                <w:sz w:val="28"/>
                <w:szCs w:val="28"/>
                <w:lang w:val="en-US"/>
              </w:rPr>
              <w:t>(</w:t>
            </w: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dd/mm/</w:t>
            </w:r>
            <w:proofErr w:type="spellStart"/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yyyy</w:t>
            </w:r>
            <w:proofErr w:type="spellEnd"/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)</w:t>
            </w:r>
          </w:p>
          <w:p w14:paraId="0DDE7580" w14:textId="480CF47E" w:rsidR="00184D5C" w:rsidRPr="00490E00" w:rsidRDefault="00184D5C" w:rsidP="00951473">
            <w:pPr>
              <w:jc w:val="center"/>
              <w:rPr>
                <w:rFonts w:ascii="Book Antiqua" w:hAnsi="Book Antiqua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</w:tcPr>
          <w:p w14:paraId="2A4E5929" w14:textId="73F8EF51" w:rsidR="00184D5C" w:rsidRDefault="00760BE1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F94E922" wp14:editId="3E772100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547370</wp:posOffset>
                      </wp:positionV>
                      <wp:extent cx="3307080" cy="1173480"/>
                      <wp:effectExtent l="0" t="0" r="26670" b="2667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07080" cy="11734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82384D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94E922" id="Text Box 10" o:spid="_x0000_s1028" type="#_x0000_t202" style="position:absolute;left:0;text-align:left;margin-left:-.45pt;margin-top:43.1pt;width:260.4pt;height:92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" fillcolor="white [3201]" strokeweight=".5pt">
                      <v:textbox>
                        <w:txbxContent>
                          <w:p w14:paraId="4C82384D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3055145" wp14:editId="22A866FC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6350</wp:posOffset>
                      </wp:positionV>
                      <wp:extent cx="3177540" cy="396240"/>
                      <wp:effectExtent l="0" t="0" r="22860" b="2286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77540" cy="3962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606BA56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055145" id="Text Box 9" o:spid="_x0000_s1029" type="#_x0000_t202" style="position:absolute;left:0;text-align:left;margin-left:.15pt;margin-top:.5pt;width:250.2pt;height:3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" fillcolor="white [3201]" strokeweight=".5pt">
                      <v:textbox>
                        <w:txbxContent>
                          <w:p w14:paraId="7606BA56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84D5C" w14:paraId="2629956E" w14:textId="77777777" w:rsidTr="00760BE1">
        <w:trPr>
          <w:trHeight w:val="2119"/>
        </w:trPr>
        <w:tc>
          <w:tcPr>
            <w:tcW w:w="3964" w:type="dxa"/>
          </w:tcPr>
          <w:p w14:paraId="1C177D77" w14:textId="1955E780" w:rsidR="00184D5C" w:rsidRPr="00490E00" w:rsidRDefault="00184D5C" w:rsidP="00760BE1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Address:</w:t>
            </w:r>
          </w:p>
        </w:tc>
        <w:tc>
          <w:tcPr>
            <w:tcW w:w="5386" w:type="dxa"/>
          </w:tcPr>
          <w:p w14:paraId="4C34F1B5" w14:textId="0D8FF71D" w:rsidR="00184D5C" w:rsidRDefault="00184D5C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</w:p>
        </w:tc>
      </w:tr>
      <w:tr w:rsidR="00184D5C" w14:paraId="430CEF33" w14:textId="77777777" w:rsidTr="00760BE1">
        <w:tc>
          <w:tcPr>
            <w:tcW w:w="3964" w:type="dxa"/>
          </w:tcPr>
          <w:p w14:paraId="2271A4B8" w14:textId="0E85970C" w:rsidR="00184D5C" w:rsidRPr="00490E00" w:rsidRDefault="00184D5C" w:rsidP="00760BE1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Phone:</w:t>
            </w:r>
          </w:p>
        </w:tc>
        <w:tc>
          <w:tcPr>
            <w:tcW w:w="5386" w:type="dxa"/>
          </w:tcPr>
          <w:p w14:paraId="7CC8EBD9" w14:textId="55093F8D" w:rsidR="00184D5C" w:rsidRDefault="00760BE1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ED7D54B" wp14:editId="5322A495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080</wp:posOffset>
                      </wp:positionV>
                      <wp:extent cx="3246120" cy="259080"/>
                      <wp:effectExtent l="0" t="0" r="11430" b="2667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46120" cy="2590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001EDB7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D7D54B" id="Text Box 11" o:spid="_x0000_s1030" type="#_x0000_t202" style="position:absolute;left:0;text-align:left;margin-left:.15pt;margin-top:.4pt;width:255.6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" fillcolor="white [3201]" strokeweight=".5pt">
                      <v:textbox>
                        <w:txbxContent>
                          <w:p w14:paraId="3001EDB7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84D5C" w14:paraId="52677E45" w14:textId="77777777" w:rsidTr="00760BE1">
        <w:tc>
          <w:tcPr>
            <w:tcW w:w="3964" w:type="dxa"/>
          </w:tcPr>
          <w:p w14:paraId="68AED5B8" w14:textId="77777777" w:rsidR="00184D5C" w:rsidRPr="00490E00" w:rsidRDefault="00184D5C" w:rsidP="00184D5C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>Email:</w:t>
            </w:r>
          </w:p>
          <w:p w14:paraId="026A65FE" w14:textId="77777777" w:rsidR="00184D5C" w:rsidRPr="00490E00" w:rsidRDefault="00184D5C" w:rsidP="00951473">
            <w:pPr>
              <w:jc w:val="center"/>
              <w:rPr>
                <w:rFonts w:ascii="Book Antiqua" w:hAnsi="Book Antiqua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</w:tcPr>
          <w:p w14:paraId="46D7731A" w14:textId="68B9AD0D" w:rsidR="00184D5C" w:rsidRDefault="00760BE1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630BFA3" wp14:editId="392C921C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3810</wp:posOffset>
                      </wp:positionV>
                      <wp:extent cx="3238500" cy="350520"/>
                      <wp:effectExtent l="0" t="0" r="19050" b="1143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38500" cy="3505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310DB4A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30BFA3" id="Text Box 12" o:spid="_x0000_s1031" type="#_x0000_t202" style="position:absolute;left:0;text-align:left;margin-left:.15pt;margin-top:.3pt;width:255pt;height:27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" fillcolor="white [3201]" strokeweight=".5pt">
                      <v:textbox>
                        <w:txbxContent>
                          <w:p w14:paraId="7310DB4A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84D5C" w14:paraId="74D8F9CE" w14:textId="77777777" w:rsidTr="00760BE1">
        <w:tc>
          <w:tcPr>
            <w:tcW w:w="3964" w:type="dxa"/>
          </w:tcPr>
          <w:p w14:paraId="6790FDD6" w14:textId="77777777" w:rsidR="00184D5C" w:rsidRDefault="00184D5C" w:rsidP="00184D5C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  <w:r w:rsidRPr="00490E00">
              <w:rPr>
                <w:rFonts w:ascii="Book Antiqua" w:hAnsi="Book Antiqua"/>
                <w:sz w:val="28"/>
                <w:szCs w:val="28"/>
                <w:lang w:val="en-US"/>
              </w:rPr>
              <w:t xml:space="preserve">Marital status: </w:t>
            </w:r>
          </w:p>
          <w:p w14:paraId="34BBCB05" w14:textId="77777777" w:rsidR="00184D5C" w:rsidRPr="00490E00" w:rsidRDefault="00184D5C" w:rsidP="00184D5C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</w:tcPr>
          <w:p w14:paraId="236856DC" w14:textId="2EA4A73C" w:rsidR="00184D5C" w:rsidRDefault="00760BE1" w:rsidP="00951473">
            <w:pPr>
              <w:jc w:val="center"/>
              <w:rPr>
                <w:rFonts w:ascii="Book Antiqua" w:hAnsi="Book Antiqua"/>
                <w:sz w:val="36"/>
                <w:szCs w:val="36"/>
                <w:u w:val="single"/>
                <w:lang w:val="en-US"/>
              </w:rPr>
            </w:pPr>
            <w:r>
              <w:rPr>
                <w:rFonts w:ascii="Book Antiqua" w:hAnsi="Book Antiqua"/>
                <w:noProof/>
                <w:sz w:val="36"/>
                <w:szCs w:val="36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DB0670F" wp14:editId="27538ADB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080</wp:posOffset>
                      </wp:positionV>
                      <wp:extent cx="3223260" cy="403860"/>
                      <wp:effectExtent l="0" t="0" r="15240" b="1524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23260" cy="4038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DEE00E1" w14:textId="77777777" w:rsidR="00760BE1" w:rsidRPr="00184D5C" w:rsidRDefault="00760BE1" w:rsidP="00760BE1">
                                  <w:pPr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0670F" id="Text Box 13" o:spid="_x0000_s1032" type="#_x0000_t202" style="position:absolute;left:0;text-align:left;margin-left:.15pt;margin-top:.4pt;width:253.8pt;height:31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" fillcolor="white [3201]" strokeweight=".5pt">
                      <v:textbox>
                        <w:txbxContent>
                          <w:p w14:paraId="7DEE00E1" w14:textId="77777777" w:rsidR="00760BE1" w:rsidRPr="00184D5C" w:rsidRDefault="00760BE1" w:rsidP="00760BE1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3C239D9" w14:textId="77777777" w:rsidR="006C1825" w:rsidRPr="002F4194" w:rsidRDefault="006C1825" w:rsidP="00951473">
      <w:pPr>
        <w:jc w:val="center"/>
        <w:rPr>
          <w:rFonts w:ascii="Book Antiqua" w:hAnsi="Book Antiqua"/>
          <w:sz w:val="36"/>
          <w:szCs w:val="36"/>
          <w:u w:val="single"/>
          <w:lang w:val="en-US"/>
        </w:rPr>
      </w:pPr>
    </w:p>
    <w:p w14:paraId="22C7700F" w14:textId="40183637" w:rsidR="00E0261A" w:rsidRPr="005D4C64" w:rsidRDefault="00E0261A" w:rsidP="00951473">
      <w:pPr>
        <w:rPr>
          <w:rFonts w:ascii="Book Antiqua" w:hAnsi="Book Antiqua"/>
          <w:b/>
          <w:bCs/>
          <w:sz w:val="32"/>
          <w:szCs w:val="32"/>
          <w:lang w:val="en-US"/>
        </w:rPr>
      </w:pPr>
      <w:r w:rsidRPr="005D4C64">
        <w:rPr>
          <w:rFonts w:ascii="Book Antiqua" w:hAnsi="Book Antiqua"/>
          <w:b/>
          <w:bCs/>
          <w:sz w:val="32"/>
          <w:szCs w:val="32"/>
          <w:lang w:val="en-US"/>
        </w:rPr>
        <w:t>Education Qualification:</w:t>
      </w:r>
    </w:p>
    <w:tbl>
      <w:tblPr>
        <w:tblStyle w:val="TableGrid"/>
        <w:tblW w:w="9006" w:type="dxa"/>
        <w:tblInd w:w="-5" w:type="dxa"/>
        <w:tblLook w:val="04A0" w:firstRow="1" w:lastRow="0" w:firstColumn="1" w:lastColumn="0" w:noHBand="0" w:noVBand="1"/>
      </w:tblPr>
      <w:tblGrid>
        <w:gridCol w:w="1985"/>
        <w:gridCol w:w="2410"/>
        <w:gridCol w:w="3034"/>
        <w:gridCol w:w="1577"/>
      </w:tblGrid>
      <w:tr w:rsidR="007C7E24" w14:paraId="7AC9C711" w14:textId="77777777" w:rsidTr="00760BE1">
        <w:tc>
          <w:tcPr>
            <w:tcW w:w="1985" w:type="dxa"/>
          </w:tcPr>
          <w:p w14:paraId="3BD12C71" w14:textId="70BC1618" w:rsidR="007C7E24" w:rsidRPr="005D4C64" w:rsidRDefault="007C7E24" w:rsidP="00951473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5D4C64">
              <w:rPr>
                <w:rFonts w:ascii="Book Antiqua" w:hAnsi="Book Antiqua"/>
                <w:sz w:val="28"/>
                <w:szCs w:val="28"/>
                <w:lang w:val="en-US"/>
              </w:rPr>
              <w:t>Qualification</w:t>
            </w:r>
          </w:p>
        </w:tc>
        <w:tc>
          <w:tcPr>
            <w:tcW w:w="2410" w:type="dxa"/>
          </w:tcPr>
          <w:p w14:paraId="667E84C9" w14:textId="6BF4A2E8" w:rsidR="007C7E24" w:rsidRPr="005D4C64" w:rsidRDefault="007C7E24" w:rsidP="00951473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>
              <w:rPr>
                <w:rFonts w:ascii="Book Antiqua" w:hAnsi="Book Antiqua"/>
                <w:sz w:val="28"/>
                <w:szCs w:val="28"/>
                <w:lang w:val="en-US"/>
              </w:rPr>
              <w:t>Subject</w:t>
            </w:r>
          </w:p>
        </w:tc>
        <w:tc>
          <w:tcPr>
            <w:tcW w:w="3034" w:type="dxa"/>
          </w:tcPr>
          <w:p w14:paraId="62A2B501" w14:textId="0881614D" w:rsidR="007C7E24" w:rsidRPr="005D4C64" w:rsidRDefault="007C7E24" w:rsidP="00951473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5D4C64">
              <w:rPr>
                <w:rFonts w:ascii="Book Antiqua" w:hAnsi="Book Antiqua"/>
                <w:sz w:val="28"/>
                <w:szCs w:val="28"/>
                <w:lang w:val="en-US"/>
              </w:rPr>
              <w:t>Name of college</w:t>
            </w:r>
          </w:p>
        </w:tc>
        <w:tc>
          <w:tcPr>
            <w:tcW w:w="1577" w:type="dxa"/>
          </w:tcPr>
          <w:p w14:paraId="1706CBEB" w14:textId="2776EE63" w:rsidR="007C7E24" w:rsidRPr="005D4C64" w:rsidRDefault="007C7E24" w:rsidP="00951473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 w:rsidRPr="005D4C64">
              <w:rPr>
                <w:rFonts w:ascii="Book Antiqua" w:hAnsi="Book Antiqua"/>
                <w:sz w:val="28"/>
                <w:szCs w:val="28"/>
                <w:lang w:val="en-US"/>
              </w:rPr>
              <w:t>Percentage</w:t>
            </w:r>
          </w:p>
        </w:tc>
      </w:tr>
      <w:tr w:rsidR="007C7E24" w14:paraId="1AF661C5" w14:textId="77777777" w:rsidTr="00760BE1">
        <w:tc>
          <w:tcPr>
            <w:tcW w:w="1985" w:type="dxa"/>
          </w:tcPr>
          <w:p w14:paraId="29E6C912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410" w:type="dxa"/>
          </w:tcPr>
          <w:p w14:paraId="3C4BAD14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3034" w:type="dxa"/>
          </w:tcPr>
          <w:p w14:paraId="15BC6E9D" w14:textId="1EB90D9B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577" w:type="dxa"/>
          </w:tcPr>
          <w:p w14:paraId="78EC43EA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  <w:tr w:rsidR="007C7E24" w14:paraId="42711341" w14:textId="77777777" w:rsidTr="00760BE1">
        <w:tc>
          <w:tcPr>
            <w:tcW w:w="1985" w:type="dxa"/>
          </w:tcPr>
          <w:p w14:paraId="79117C7C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410" w:type="dxa"/>
          </w:tcPr>
          <w:p w14:paraId="136EA482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3034" w:type="dxa"/>
          </w:tcPr>
          <w:p w14:paraId="2EE18A8C" w14:textId="3E3BB3D4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577" w:type="dxa"/>
          </w:tcPr>
          <w:p w14:paraId="1D8CED1C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  <w:tr w:rsidR="007C7E24" w14:paraId="2B9058B2" w14:textId="77777777" w:rsidTr="00760BE1">
        <w:tc>
          <w:tcPr>
            <w:tcW w:w="1985" w:type="dxa"/>
          </w:tcPr>
          <w:p w14:paraId="06FC746A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410" w:type="dxa"/>
          </w:tcPr>
          <w:p w14:paraId="0C9902CB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3034" w:type="dxa"/>
          </w:tcPr>
          <w:p w14:paraId="1E0ACB25" w14:textId="16A9D690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577" w:type="dxa"/>
          </w:tcPr>
          <w:p w14:paraId="1F200C9B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  <w:tr w:rsidR="007C7E24" w14:paraId="107F167C" w14:textId="77777777" w:rsidTr="00760BE1">
        <w:tc>
          <w:tcPr>
            <w:tcW w:w="1985" w:type="dxa"/>
          </w:tcPr>
          <w:p w14:paraId="4BA140D3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410" w:type="dxa"/>
          </w:tcPr>
          <w:p w14:paraId="3BF5AED9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3034" w:type="dxa"/>
          </w:tcPr>
          <w:p w14:paraId="0440C71B" w14:textId="650CED3A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577" w:type="dxa"/>
          </w:tcPr>
          <w:p w14:paraId="4423123A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  <w:tr w:rsidR="007C7E24" w14:paraId="66DBA9A4" w14:textId="77777777" w:rsidTr="00760BE1">
        <w:tc>
          <w:tcPr>
            <w:tcW w:w="1985" w:type="dxa"/>
          </w:tcPr>
          <w:p w14:paraId="2E558A6A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410" w:type="dxa"/>
          </w:tcPr>
          <w:p w14:paraId="7FB4A7D9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3034" w:type="dxa"/>
          </w:tcPr>
          <w:p w14:paraId="22ABBD88" w14:textId="5B41A06F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577" w:type="dxa"/>
          </w:tcPr>
          <w:p w14:paraId="3192C6A6" w14:textId="77777777" w:rsidR="007C7E24" w:rsidRDefault="007C7E24" w:rsidP="00951473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</w:tbl>
    <w:p w14:paraId="54CC63A9" w14:textId="77777777" w:rsidR="00076DED" w:rsidRDefault="00076DED" w:rsidP="00951473">
      <w:pPr>
        <w:rPr>
          <w:rFonts w:ascii="Book Antiqua" w:hAnsi="Book Antiqua"/>
          <w:sz w:val="32"/>
          <w:szCs w:val="32"/>
          <w:lang w:val="en-US"/>
        </w:rPr>
      </w:pPr>
    </w:p>
    <w:p w14:paraId="5D1E4B7A" w14:textId="4608A5C5" w:rsidR="005D4C64" w:rsidRPr="00076DED" w:rsidRDefault="005C51A9" w:rsidP="00951473">
      <w:pPr>
        <w:rPr>
          <w:rFonts w:ascii="Book Antiqua" w:hAnsi="Book Antiqua"/>
          <w:b/>
          <w:bCs/>
          <w:sz w:val="32"/>
          <w:szCs w:val="32"/>
          <w:lang w:val="en-US"/>
        </w:rPr>
      </w:pPr>
      <w:r w:rsidRPr="00076DED">
        <w:rPr>
          <w:rFonts w:ascii="Book Antiqua" w:hAnsi="Book Antiqua"/>
          <w:b/>
          <w:bCs/>
          <w:sz w:val="32"/>
          <w:szCs w:val="32"/>
          <w:lang w:val="en-US"/>
        </w:rPr>
        <w:t xml:space="preserve">Experience </w:t>
      </w:r>
    </w:p>
    <w:tbl>
      <w:tblPr>
        <w:tblStyle w:val="TableGrid"/>
        <w:tblW w:w="9251" w:type="dxa"/>
        <w:tblInd w:w="-5" w:type="dxa"/>
        <w:tblLook w:val="04A0" w:firstRow="1" w:lastRow="0" w:firstColumn="1" w:lastColumn="0" w:noHBand="0" w:noVBand="1"/>
      </w:tblPr>
      <w:tblGrid>
        <w:gridCol w:w="4962"/>
        <w:gridCol w:w="2552"/>
        <w:gridCol w:w="1737"/>
      </w:tblGrid>
      <w:tr w:rsidR="007C7E24" w14:paraId="1462C6DE" w14:textId="77777777" w:rsidTr="00760BE1">
        <w:tc>
          <w:tcPr>
            <w:tcW w:w="4962" w:type="dxa"/>
          </w:tcPr>
          <w:p w14:paraId="2883D951" w14:textId="64AC4104" w:rsidR="007C7E24" w:rsidRPr="005D4C64" w:rsidRDefault="007C7E24" w:rsidP="00D947D8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>
              <w:rPr>
                <w:rFonts w:ascii="Book Antiqua" w:hAnsi="Book Antiqua"/>
                <w:sz w:val="28"/>
                <w:szCs w:val="28"/>
                <w:lang w:val="en-US"/>
              </w:rPr>
              <w:t>Name of the previous institute/school taught</w:t>
            </w:r>
          </w:p>
        </w:tc>
        <w:tc>
          <w:tcPr>
            <w:tcW w:w="2552" w:type="dxa"/>
          </w:tcPr>
          <w:p w14:paraId="421E4794" w14:textId="4FB03B54" w:rsidR="007C7E24" w:rsidRDefault="007C7E24" w:rsidP="00D947D8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>
              <w:rPr>
                <w:rFonts w:ascii="Book Antiqua" w:hAnsi="Book Antiqua"/>
                <w:sz w:val="28"/>
                <w:szCs w:val="28"/>
                <w:lang w:val="en-US"/>
              </w:rPr>
              <w:t>Subject/Class taught</w:t>
            </w:r>
          </w:p>
        </w:tc>
        <w:tc>
          <w:tcPr>
            <w:tcW w:w="1737" w:type="dxa"/>
          </w:tcPr>
          <w:p w14:paraId="6534C167" w14:textId="41645BB0" w:rsidR="007C7E24" w:rsidRPr="005D4C64" w:rsidRDefault="007C7E24" w:rsidP="00D947D8">
            <w:pPr>
              <w:rPr>
                <w:rFonts w:ascii="Book Antiqua" w:hAnsi="Book Antiqua"/>
                <w:sz w:val="28"/>
                <w:szCs w:val="28"/>
                <w:lang w:val="en-US"/>
              </w:rPr>
            </w:pPr>
            <w:r>
              <w:rPr>
                <w:rFonts w:ascii="Book Antiqua" w:hAnsi="Book Antiqua"/>
                <w:sz w:val="28"/>
                <w:szCs w:val="28"/>
                <w:lang w:val="en-US"/>
              </w:rPr>
              <w:t>Experience in years</w:t>
            </w:r>
          </w:p>
        </w:tc>
      </w:tr>
      <w:tr w:rsidR="007C7E24" w14:paraId="38E9EE36" w14:textId="77777777" w:rsidTr="00760BE1">
        <w:tc>
          <w:tcPr>
            <w:tcW w:w="4962" w:type="dxa"/>
          </w:tcPr>
          <w:p w14:paraId="2C73F94F" w14:textId="77777777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552" w:type="dxa"/>
          </w:tcPr>
          <w:p w14:paraId="6668FDDE" w14:textId="77777777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737" w:type="dxa"/>
          </w:tcPr>
          <w:p w14:paraId="78300A30" w14:textId="1EACCE09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  <w:tr w:rsidR="007C7E24" w14:paraId="09C3BD42" w14:textId="77777777" w:rsidTr="00760BE1">
        <w:tc>
          <w:tcPr>
            <w:tcW w:w="4962" w:type="dxa"/>
          </w:tcPr>
          <w:p w14:paraId="01644D29" w14:textId="77777777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552" w:type="dxa"/>
          </w:tcPr>
          <w:p w14:paraId="04A85443" w14:textId="77777777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737" w:type="dxa"/>
          </w:tcPr>
          <w:p w14:paraId="7FF0D291" w14:textId="64E01C3E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  <w:tr w:rsidR="007C7E24" w14:paraId="7A66D2BE" w14:textId="77777777" w:rsidTr="00760BE1">
        <w:tc>
          <w:tcPr>
            <w:tcW w:w="4962" w:type="dxa"/>
          </w:tcPr>
          <w:p w14:paraId="2C2D5267" w14:textId="77777777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2552" w:type="dxa"/>
          </w:tcPr>
          <w:p w14:paraId="6E00D135" w14:textId="77777777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  <w:tc>
          <w:tcPr>
            <w:tcW w:w="1737" w:type="dxa"/>
          </w:tcPr>
          <w:p w14:paraId="61BF13C8" w14:textId="48B54ABB" w:rsidR="007C7E24" w:rsidRDefault="007C7E24" w:rsidP="00D947D8">
            <w:pPr>
              <w:rPr>
                <w:rFonts w:ascii="Book Antiqua" w:hAnsi="Book Antiqua"/>
                <w:sz w:val="40"/>
                <w:szCs w:val="40"/>
                <w:lang w:val="en-US"/>
              </w:rPr>
            </w:pPr>
          </w:p>
        </w:tc>
      </w:tr>
    </w:tbl>
    <w:p w14:paraId="6A84D9F8" w14:textId="77777777" w:rsidR="002F4194" w:rsidRDefault="002F4194" w:rsidP="002F4194">
      <w:pPr>
        <w:rPr>
          <w:rFonts w:ascii="Book Antiqua" w:hAnsi="Book Antiqua"/>
          <w:sz w:val="32"/>
          <w:szCs w:val="32"/>
          <w:lang w:val="en-US"/>
        </w:rPr>
      </w:pPr>
    </w:p>
    <w:p w14:paraId="5C564390" w14:textId="08A24C8C" w:rsidR="002F4194" w:rsidRPr="00951473" w:rsidRDefault="002F4194" w:rsidP="002F4194">
      <w:pPr>
        <w:rPr>
          <w:rFonts w:ascii="Book Antiqua" w:hAnsi="Book Antiqua"/>
          <w:sz w:val="40"/>
          <w:szCs w:val="40"/>
          <w:lang w:val="en-US"/>
        </w:rPr>
      </w:pPr>
      <w:r w:rsidRPr="002F4194">
        <w:rPr>
          <w:rFonts w:ascii="Book Antiqua" w:hAnsi="Book Antiqua"/>
          <w:sz w:val="32"/>
          <w:szCs w:val="32"/>
          <w:lang w:val="en-US"/>
        </w:rPr>
        <w:t>Date:</w:t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 w:rsidRPr="002F4194">
        <w:rPr>
          <w:rFonts w:ascii="Book Antiqua" w:hAnsi="Book Antiqua"/>
          <w:sz w:val="32"/>
          <w:szCs w:val="32"/>
          <w:lang w:val="en-US"/>
        </w:rPr>
        <w:tab/>
        <w:t xml:space="preserve">Place: </w:t>
      </w:r>
      <w:r w:rsidRPr="002F4194">
        <w:rPr>
          <w:rFonts w:ascii="Book Antiqua" w:hAnsi="Book Antiqua"/>
          <w:sz w:val="32"/>
          <w:szCs w:val="32"/>
          <w:lang w:val="en-US"/>
        </w:rPr>
        <w:tab/>
      </w:r>
      <w:r>
        <w:rPr>
          <w:rFonts w:ascii="Book Antiqua" w:hAnsi="Book Antiqua"/>
          <w:sz w:val="40"/>
          <w:szCs w:val="40"/>
          <w:lang w:val="en-US"/>
        </w:rPr>
        <w:tab/>
      </w:r>
    </w:p>
    <w:sectPr w:rsidR="002F4194" w:rsidRPr="00951473" w:rsidSect="00076DED">
      <w:pgSz w:w="12240" w:h="20160" w:code="5"/>
      <w:pgMar w:top="1440" w:right="1440" w:bottom="568" w:left="1440" w:header="708" w:footer="708" w:gutter="0"/>
      <w:pgBorders w:offsetFrom="page">
        <w:top w:val="compass" w:sz="20" w:space="24" w:color="auto"/>
        <w:left w:val="compass" w:sz="20" w:space="24" w:color="auto"/>
        <w:bottom w:val="compass" w:sz="20" w:space="24" w:color="auto"/>
        <w:right w:val="compass" w:sz="20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LU0sjQ3NjIztDRW0lEKTi0uzszPAykwrAUAvivsgywAAAA="/>
  </w:docVars>
  <w:rsids>
    <w:rsidRoot w:val="00951473"/>
    <w:rsid w:val="00076DED"/>
    <w:rsid w:val="00184D5C"/>
    <w:rsid w:val="002913E4"/>
    <w:rsid w:val="002F4194"/>
    <w:rsid w:val="0030297C"/>
    <w:rsid w:val="00490E00"/>
    <w:rsid w:val="005C51A9"/>
    <w:rsid w:val="005D4C64"/>
    <w:rsid w:val="006C1825"/>
    <w:rsid w:val="00760BE1"/>
    <w:rsid w:val="007C7E24"/>
    <w:rsid w:val="00951473"/>
    <w:rsid w:val="00E0261A"/>
    <w:rsid w:val="00F15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265A"/>
  <w15:chartTrackingRefBased/>
  <w15:docId w15:val="{27E42865-D52F-4F2A-9FCE-5E10BB413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26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LI SANKHE</dc:creator>
  <cp:keywords/>
  <dc:description/>
  <cp:lastModifiedBy>NITALI SANKHE</cp:lastModifiedBy>
  <cp:revision>3</cp:revision>
  <dcterms:created xsi:type="dcterms:W3CDTF">2021-12-08T06:44:00Z</dcterms:created>
  <dcterms:modified xsi:type="dcterms:W3CDTF">2021-12-08T06:52:00Z</dcterms:modified>
</cp:coreProperties>
</file>